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olice</w:t>
      </w:r>
      <w:r>
        <w:t xml:space="preserve"> </w:t>
      </w:r>
      <w:r>
        <w:t xml:space="preserve">Officer</w:t>
      </w:r>
      <w:r>
        <w:t xml:space="preserve"> </w:t>
      </w:r>
      <w:r>
        <w:t xml:space="preserve">Application,</w:t>
      </w:r>
      <w:r>
        <w:t xml:space="preserve"> </w:t>
      </w:r>
      <w:r>
        <w:t xml:space="preserve">Mexico</w:t>
      </w:r>
      <w:r>
        <w:t xml:space="preserve"> </w:t>
      </w:r>
      <w:r>
        <w:t xml:space="preserve">City</w:t>
      </w:r>
    </w:p>
    <w:bookmarkStart w:id="20" w:name="X2048229d752b5cbabb8a7b3757e7933fe46c878"/>
    <w:p>
      <w:pPr>
        <w:pStyle w:val="Heading1"/>
      </w:pPr>
      <w:r>
        <w:t xml:space="preserve">Statement of Purpose: Commitment to Public Safety as a Police Officer in Mexico City</w:t>
      </w:r>
    </w:p>
    <w:p>
      <w:pPr>
        <w:pStyle w:val="FirstParagraph"/>
      </w:pPr>
      <w:r>
        <w:t xml:space="preserve">The city that never sleeps, where the vibrant pulse of culture meets profound social complexity, is none other than Mexico City. It is within this dynamic and deeply human landscape that I formally submit my Statement of Purpose to serve as a dedicated Police Officer with the Policía de la Ciudad de México. This document encapsulates my unwavering commitment to public safety, my deep respect for the unique challenges and opportunities presented by Mexico City, and my aspiration to contribute meaningfully to the security of its 22 million residents.</w:t>
      </w:r>
    </w:p>
    <w:p>
      <w:pPr>
        <w:pStyle w:val="BodyText"/>
      </w:pPr>
      <w:r>
        <w:t xml:space="preserve">My journey toward becoming a Police Officer in Mexico City began not with a sudden epiphany, but through years of observing the intricate tapestry of community life in this metropolis. Growing up within the historic neighborhoods surrounding Chapultepec Park, I witnessed firsthand how effective community-police relations foster trust and deter crime. I saw neighbors collaborating with local officers during festivals on Avenida Juárez, observed how specialized units responded to emergencies in densely populated areas like Tepito, and understood that security in Mexico City is not merely about enforcement—it is about understanding context, culture, and the human element within a city of unparalleled scale and diversity. This immersion instilled in me a profound sense of responsibility: protecting Mexico City requires more than just physical presence; it demands empathy, cultural intelligence, and an unyielding dedication to justice as defined by Mexican law and the spirit of its people.</w:t>
      </w:r>
    </w:p>
    <w:p>
      <w:pPr>
        <w:pStyle w:val="BodyText"/>
      </w:pPr>
      <w:r>
        <w:t xml:space="preserve">I have meticulously prepared myself for the demanding role of a Police Officer in Mexico City. I hold a Bachelor's degree in Criminal Justice with a focus on Community Policing Strategies from the Universidad Autónoma Metropolitana, where I studied Mexico's Federal Penal Code, the principles of preventive policing enshrined in the 2019 Security Reform, and case studies specific to urban crime patterns in Mexico City. My academic work included a research project analyzing community perception data from the Iztapalapa district—a critical area facing significant socioeconomic challenges—concluding that proactive engagement significantly reduces fear of crime and increases reporting rates. This academic foundation is complemented by rigorous physical training, certified first-aid and CPR qualifications, and specialized workshops on conflict de-escalation techniques relevant to Mexico City’s diverse public spaces, from crowded markets to high-security zones like the Zócalo.</w:t>
      </w:r>
    </w:p>
    <w:p>
      <w:pPr>
        <w:pStyle w:val="BodyText"/>
      </w:pPr>
      <w:r>
        <w:t xml:space="preserve">What truly defines my application is my deep understanding of the specific operational realities faced by a Police Officer in Mexico City. I am acutely aware that our challenges are multifaceted: managing immense traffic flows along Avenida Insurgentes, responding to complex incidents across neighborhoods like Coyoacán or Azcapotzalco, supporting tourism security initiatives in historic zones, and addressing sensitive issues such as femicide prevention and drug-related violence in certain corridors. I have studied the innovative approaches implemented by the Policía de la Ciudad de México under its current administration—such as community policing units (UPC) integrated with social services and technology like real-time crime mapping systems—and I am eager to contribute to these efforts. My previous volunteer work with neighborhood associations in the Roma Norte district, assisting with safety patrols during night markets, provided invaluable insight into building rapport in a city where trust is often a fragile resource.</w:t>
      </w:r>
    </w:p>
    <w:p>
      <w:pPr>
        <w:pStyle w:val="BodyText"/>
      </w:pPr>
      <w:r>
        <w:t xml:space="preserve">As a future Police Officer, I recognize that my primary duty is to uphold the law while safeguarding human rights as mandated by Mexico City's own Charter of Rights. I am committed to embodying the values of integrity, respect, and service that define an exemplary Police Officer in this city. This means listening actively before acting, understanding the root causes of crime within specific communities rather than applying generic solutions, and collaborating with social workers and community leaders to address issues at their source. I understand that a successful Police Officer in Mexico City does not simply respond to incidents; they are a proactive guardian of community well-being.</w:t>
      </w:r>
    </w:p>
    <w:p>
      <w:pPr>
        <w:pStyle w:val="BodyText"/>
      </w:pPr>
      <w:r>
        <w:t xml:space="preserve">My long-term vision aligns directly with Mexico City's strategic goals for public security. I aspire not only to serve diligently but to grow within the ranks, potentially specializing in community engagement or crime analysis, contributing to data-driven strategies that reduce recidivism and build safer neighborhoods. I am particularly inspired by Mexico City’s commitment to a "Security with Dignity" framework, which emphasizes prevention over pure repression. I aim to be part of this transformative shift—proving that the Police Officer in Mexico City is not just an enforcer, but a partner in creating a more secure and equitable city for all citizens.</w:t>
      </w:r>
    </w:p>
    <w:p>
      <w:pPr>
        <w:pStyle w:val="BodyText"/>
      </w:pPr>
      <w:r>
        <w:t xml:space="preserve">It is with profound respect for the institution of the Policía de la Ciudad de México and deep affection for Mexico City itself that I present this Statement of Purpose. This city has shaped my understanding of community, justice, and service. I am prepared to bring my dedication, skills, and unwavering commitment to the vital mission of protecting its streets and its people. To serve as a Police Officer in Mexico City is not merely a career choice; it is an honor and a profound responsibility that I am ready to embrace with every ounce of my ability.</w:t>
      </w:r>
    </w:p>
    <w:p>
      <w:pPr>
        <w:pStyle w:val="BodyText"/>
      </w:pPr>
      <w:r>
        <w:t xml:space="preserve">I am confident that my academic preparation, practical experience, cultural awareness, and genuine passion for protecting the diverse communities of Mexico City make me an ideal candidate for this critical role. I seek not just to be a Police Officer in Mexico City, but to embody the highest ideals of public service within this magnificent metropolis.</w:t>
      </w:r>
    </w:p>
    <w:p>
      <w:pPr>
        <w:pStyle w:val="BodyText"/>
      </w:pPr>
      <w:r>
        <w:t xml:space="preserve">Thank you for considering my application. I eagerly anticipate the opportunity to contribute to the safety and security of Mexico City as a dedicated Police Offic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olice Officer Application, Mexico City</dc:title>
  <dc:creator/>
  <cp:keywords/>
  <dcterms:created xsi:type="dcterms:W3CDTF">2025-12-10T13:59:33Z</dcterms:created>
  <dcterms:modified xsi:type="dcterms:W3CDTF">2025-12-10T13:59:33Z</dcterms:modified>
</cp:coreProperties>
</file>

<file path=docProps/custom.xml><?xml version="1.0" encoding="utf-8"?>
<Properties xmlns="http://schemas.openxmlformats.org/officeDocument/2006/custom-properties" xmlns:vt="http://schemas.openxmlformats.org/officeDocument/2006/docPropsVTypes"/>
</file>